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A5001A" w14:paraId="59AA6C84" w14:textId="77777777" w:rsidTr="00A5001A">
        <w:tc>
          <w:tcPr>
            <w:tcW w:w="4508" w:type="dxa"/>
            <w:vAlign w:val="bottom"/>
          </w:tcPr>
          <w:p w14:paraId="7E2209FA" w14:textId="09C3590F" w:rsidR="00A5001A" w:rsidRDefault="00A5001A" w:rsidP="00A5001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2A7745EA" wp14:editId="70D12A14">
                  <wp:extent cx="1472187" cy="88392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oice and Influence Revised Logo 07.2019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2187" cy="883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AE5B700" w14:textId="030EBF87" w:rsidR="00A5001A" w:rsidRDefault="008326D5" w:rsidP="00A5001A">
            <w:pPr>
              <w:pStyle w:val="NormalWeb"/>
              <w:spacing w:before="0" w:beforeAutospacing="0" w:after="0" w:afterAutospacing="0"/>
              <w:jc w:val="right"/>
              <w:rPr>
                <w:rFonts w:ascii="Arial" w:hAnsi="Arial" w:cs="Arial"/>
                <w:b/>
              </w:rPr>
            </w:pPr>
            <w:r w:rsidRPr="008326D5">
              <w:rPr>
                <w:rFonts w:ascii="Arial" w:hAnsi="Arial" w:cs="Arial"/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2C6A4D42" wp14:editId="4D8F0F8B">
                  <wp:simplePos x="0" y="0"/>
                  <wp:positionH relativeFrom="column">
                    <wp:posOffset>988695</wp:posOffset>
                  </wp:positionH>
                  <wp:positionV relativeFrom="paragraph">
                    <wp:posOffset>247650</wp:posOffset>
                  </wp:positionV>
                  <wp:extent cx="1675130" cy="951865"/>
                  <wp:effectExtent l="0" t="0" r="1270" b="635"/>
                  <wp:wrapSquare wrapText="bothSides"/>
                  <wp:docPr id="3" name="Picture 3" descr="P:\TINA_HARTNELL\LOGOS_2018\Branding\AMMERDOWN\AMMERDOWN_FULL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TINA_HARTNELL\LOGOS_2018\Branding\AMMERDOWN\AMMERDOWN_FULL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5130" cy="951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F3D82D5" w14:textId="77777777" w:rsidR="001E1001" w:rsidRDefault="001E1001" w:rsidP="00D42C1A">
      <w:pPr>
        <w:pStyle w:val="NormalWeb"/>
        <w:spacing w:before="0" w:beforeAutospacing="0" w:after="0" w:afterAutospacing="0"/>
        <w:rPr>
          <w:rFonts w:ascii="Arial" w:hAnsi="Arial" w:cs="Arial"/>
          <w:b/>
        </w:rPr>
      </w:pPr>
    </w:p>
    <w:p w14:paraId="0B6C1515" w14:textId="5B1218F4" w:rsidR="001E1001" w:rsidRPr="008326D5" w:rsidRDefault="008326D5" w:rsidP="008326D5">
      <w:pPr>
        <w:pStyle w:val="NormalWeb"/>
        <w:spacing w:before="0" w:beforeAutospacing="0" w:after="0" w:afterAutospacing="0"/>
        <w:jc w:val="both"/>
        <w:rPr>
          <w:rFonts w:ascii="Arial" w:hAnsi="Arial" w:cs="Arial"/>
          <w:i/>
        </w:rPr>
      </w:pPr>
      <w:r w:rsidRPr="008326D5">
        <w:rPr>
          <w:rFonts w:ascii="Arial" w:hAnsi="Arial" w:cs="Arial"/>
          <w:i/>
        </w:rPr>
        <w:t>The Ammerdown Centre and the Voice and Influence Partnership are ple</w:t>
      </w:r>
      <w:r w:rsidR="00F35381">
        <w:rPr>
          <w:rFonts w:ascii="Arial" w:hAnsi="Arial" w:cs="Arial"/>
          <w:i/>
        </w:rPr>
        <w:t xml:space="preserve">ased to announce that the </w:t>
      </w:r>
      <w:r w:rsidRPr="008326D5">
        <w:rPr>
          <w:rFonts w:ascii="Arial" w:hAnsi="Arial" w:cs="Arial"/>
          <w:i/>
        </w:rPr>
        <w:t>Faith Community Fund is now open for applications.</w:t>
      </w:r>
    </w:p>
    <w:p w14:paraId="0E7EF533" w14:textId="77777777" w:rsidR="008326D5" w:rsidRDefault="008326D5" w:rsidP="00D42C1A">
      <w:pPr>
        <w:pStyle w:val="NormalWeb"/>
        <w:spacing w:before="0" w:beforeAutospacing="0" w:after="0" w:afterAutospacing="0"/>
        <w:rPr>
          <w:rFonts w:ascii="Arial" w:hAnsi="Arial" w:cs="Arial"/>
          <w:b/>
        </w:rPr>
      </w:pPr>
    </w:p>
    <w:p w14:paraId="0E5D1BB4" w14:textId="59CA683E" w:rsidR="008326D5" w:rsidRDefault="00D42C1A" w:rsidP="008326D5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</w:rPr>
      </w:pPr>
      <w:r w:rsidRPr="00D42C1A">
        <w:rPr>
          <w:rFonts w:ascii="Arial" w:hAnsi="Arial" w:cs="Arial"/>
          <w:b/>
        </w:rPr>
        <w:t xml:space="preserve">Voice and Influence Partnership (VIP) </w:t>
      </w:r>
      <w:r w:rsidR="008326D5">
        <w:rPr>
          <w:rFonts w:ascii="Arial" w:hAnsi="Arial" w:cs="Arial"/>
          <w:b/>
        </w:rPr>
        <w:t>Faith</w:t>
      </w:r>
      <w:r w:rsidRPr="00D42C1A">
        <w:rPr>
          <w:rFonts w:ascii="Arial" w:hAnsi="Arial" w:cs="Arial"/>
          <w:b/>
        </w:rPr>
        <w:t xml:space="preserve"> Community Fund</w:t>
      </w:r>
      <w:r w:rsidR="008326D5">
        <w:rPr>
          <w:rFonts w:ascii="Arial" w:hAnsi="Arial" w:cs="Arial"/>
          <w:b/>
        </w:rPr>
        <w:t xml:space="preserve"> </w:t>
      </w:r>
    </w:p>
    <w:p w14:paraId="4E1BCA2F" w14:textId="24FC81B6" w:rsidR="00D42C1A" w:rsidRPr="00D42C1A" w:rsidRDefault="008326D5" w:rsidP="008326D5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plication F</w:t>
      </w:r>
      <w:r w:rsidR="00D42C1A">
        <w:rPr>
          <w:rFonts w:ascii="Arial" w:hAnsi="Arial" w:cs="Arial"/>
          <w:b/>
        </w:rPr>
        <w:t>orm</w:t>
      </w:r>
    </w:p>
    <w:p w14:paraId="446FF42D" w14:textId="77777777" w:rsidR="00F35381" w:rsidRPr="00F35381" w:rsidRDefault="008326D5" w:rsidP="00F35381">
      <w:pPr>
        <w:rPr>
          <w:rFonts w:ascii="Arial" w:hAnsi="Arial" w:cs="Arial"/>
          <w:sz w:val="24"/>
          <w:szCs w:val="24"/>
        </w:rPr>
      </w:pPr>
      <w:r w:rsidRPr="008326D5">
        <w:rPr>
          <w:rFonts w:ascii="Arial" w:hAnsi="Arial" w:cs="Arial"/>
          <w:sz w:val="24"/>
          <w:szCs w:val="24"/>
        </w:rPr>
        <w:br/>
      </w:r>
      <w:r w:rsidRPr="008326D5">
        <w:rPr>
          <w:rFonts w:ascii="Arial" w:hAnsi="Arial" w:cs="Arial"/>
          <w:sz w:val="24"/>
          <w:szCs w:val="24"/>
        </w:rPr>
        <w:br/>
        <w:t>The funding is available to Bristol based Multi Faith focussed community groups. Four individual gran</w:t>
      </w:r>
      <w:r w:rsidR="00F35381">
        <w:rPr>
          <w:rFonts w:ascii="Arial" w:hAnsi="Arial" w:cs="Arial"/>
          <w:sz w:val="24"/>
          <w:szCs w:val="24"/>
        </w:rPr>
        <w:t>ts of £250 are available and four</w:t>
      </w:r>
      <w:r w:rsidRPr="008326D5">
        <w:rPr>
          <w:rFonts w:ascii="Arial" w:hAnsi="Arial" w:cs="Arial"/>
          <w:sz w:val="24"/>
          <w:szCs w:val="24"/>
        </w:rPr>
        <w:t xml:space="preserve"> grants of £500 are available to be used to help address needs and issues that are currently impacting or affecting communities. This could be through a one-off piece of work, be part funding for a new project, or to support work you are already undertaking.</w:t>
      </w:r>
      <w:r w:rsidR="00F35381">
        <w:rPr>
          <w:rFonts w:ascii="Arial" w:hAnsi="Arial" w:cs="Arial"/>
          <w:sz w:val="24"/>
          <w:szCs w:val="24"/>
        </w:rPr>
        <w:t xml:space="preserve"> </w:t>
      </w:r>
      <w:r w:rsidR="00F35381" w:rsidRPr="00F35381">
        <w:rPr>
          <w:rFonts w:ascii="Arial" w:hAnsi="Arial" w:cs="Arial"/>
          <w:sz w:val="24"/>
          <w:szCs w:val="24"/>
        </w:rPr>
        <w:t>Please note, the £250 grants may be applied for by one faith community; the £500 grants can only be applied for by two or more faith communities working together.</w:t>
      </w:r>
    </w:p>
    <w:p w14:paraId="431C4410" w14:textId="40C668F7" w:rsidR="008326D5" w:rsidRPr="008326D5" w:rsidRDefault="008326D5" w:rsidP="008326D5">
      <w:pPr>
        <w:rPr>
          <w:rFonts w:ascii="Arial" w:hAnsi="Arial" w:cs="Arial"/>
          <w:sz w:val="24"/>
          <w:szCs w:val="24"/>
        </w:rPr>
      </w:pPr>
      <w:r w:rsidRPr="008326D5">
        <w:rPr>
          <w:rFonts w:ascii="Arial" w:hAnsi="Arial" w:cs="Arial"/>
          <w:b/>
          <w:bCs/>
          <w:sz w:val="24"/>
          <w:szCs w:val="24"/>
        </w:rPr>
        <w:t xml:space="preserve">Applications open on Monday 23 November 2020 </w:t>
      </w:r>
      <w:r w:rsidRPr="008326D5">
        <w:rPr>
          <w:rFonts w:ascii="Arial" w:hAnsi="Arial" w:cs="Arial"/>
          <w:sz w:val="24"/>
          <w:szCs w:val="24"/>
        </w:rPr>
        <w:t xml:space="preserve">and need to be submitted by the </w:t>
      </w:r>
      <w:r w:rsidRPr="008326D5">
        <w:rPr>
          <w:rFonts w:ascii="Arial" w:hAnsi="Arial" w:cs="Arial"/>
          <w:b/>
          <w:bCs/>
          <w:sz w:val="24"/>
          <w:szCs w:val="24"/>
        </w:rPr>
        <w:t xml:space="preserve">closing deadline 5pm </w:t>
      </w:r>
      <w:r w:rsidR="00691F17">
        <w:rPr>
          <w:rFonts w:ascii="Arial" w:hAnsi="Arial" w:cs="Arial"/>
          <w:b/>
          <w:bCs/>
          <w:sz w:val="24"/>
          <w:szCs w:val="24"/>
        </w:rPr>
        <w:t>Monday 11 January 2021</w:t>
      </w:r>
      <w:bookmarkStart w:id="0" w:name="_GoBack"/>
      <w:bookmarkEnd w:id="0"/>
      <w:r w:rsidRPr="008326D5">
        <w:rPr>
          <w:rFonts w:ascii="Arial" w:hAnsi="Arial" w:cs="Arial"/>
          <w:b/>
          <w:bCs/>
          <w:sz w:val="24"/>
          <w:szCs w:val="24"/>
        </w:rPr>
        <w:t>.</w:t>
      </w:r>
    </w:p>
    <w:p w14:paraId="2E6BDFDF" w14:textId="06B013A0" w:rsidR="008326D5" w:rsidRPr="008326D5" w:rsidRDefault="008326D5" w:rsidP="008326D5">
      <w:pPr>
        <w:rPr>
          <w:rFonts w:ascii="Arial" w:hAnsi="Arial" w:cs="Arial"/>
          <w:sz w:val="24"/>
          <w:szCs w:val="24"/>
        </w:rPr>
      </w:pPr>
      <w:r w:rsidRPr="008326D5">
        <w:rPr>
          <w:rFonts w:ascii="Arial" w:hAnsi="Arial" w:cs="Arial"/>
          <w:sz w:val="24"/>
          <w:szCs w:val="24"/>
        </w:rPr>
        <w:t xml:space="preserve">You can find out more, download the application information and apply by visiting </w:t>
      </w:r>
      <w:hyperlink r:id="rId7" w:history="1">
        <w:r w:rsidR="00F35381">
          <w:rPr>
            <w:rStyle w:val="Hyperlink"/>
            <w:rFonts w:ascii="Arial" w:hAnsi="Arial" w:cs="Arial"/>
            <w:sz w:val="24"/>
            <w:szCs w:val="24"/>
          </w:rPr>
          <w:t xml:space="preserve">the </w:t>
        </w:r>
        <w:r w:rsidRPr="008326D5">
          <w:rPr>
            <w:rStyle w:val="Hyperlink"/>
            <w:rFonts w:ascii="Arial" w:hAnsi="Arial" w:cs="Arial"/>
            <w:sz w:val="24"/>
            <w:szCs w:val="24"/>
          </w:rPr>
          <w:t>Ammerdown</w:t>
        </w:r>
        <w:r w:rsidR="00F35381">
          <w:rPr>
            <w:rStyle w:val="Hyperlink"/>
            <w:rFonts w:ascii="Arial" w:hAnsi="Arial" w:cs="Arial"/>
            <w:sz w:val="24"/>
            <w:szCs w:val="24"/>
          </w:rPr>
          <w:t xml:space="preserve"> Interfaith W</w:t>
        </w:r>
        <w:r w:rsidRPr="008326D5">
          <w:rPr>
            <w:rStyle w:val="Hyperlink"/>
            <w:rFonts w:ascii="Arial" w:hAnsi="Arial" w:cs="Arial"/>
            <w:sz w:val="24"/>
            <w:szCs w:val="24"/>
          </w:rPr>
          <w:t>ebpage</w:t>
        </w:r>
      </w:hyperlink>
      <w:r w:rsidRPr="008326D5">
        <w:rPr>
          <w:rFonts w:ascii="Arial" w:hAnsi="Arial" w:cs="Arial"/>
          <w:sz w:val="24"/>
          <w:szCs w:val="24"/>
        </w:rPr>
        <w:t xml:space="preserve"> or by contacting us at </w:t>
      </w:r>
      <w:hyperlink r:id="rId8" w:history="1">
        <w:r w:rsidRPr="008326D5">
          <w:rPr>
            <w:rStyle w:val="Hyperlink"/>
            <w:rFonts w:ascii="Arial" w:hAnsi="Arial" w:cs="Arial"/>
            <w:sz w:val="24"/>
            <w:szCs w:val="24"/>
          </w:rPr>
          <w:t>interfaith@ammerdown.org</w:t>
        </w:r>
      </w:hyperlink>
      <w:r w:rsidRPr="008326D5">
        <w:rPr>
          <w:rFonts w:ascii="Arial" w:hAnsi="Arial" w:cs="Arial"/>
          <w:sz w:val="24"/>
          <w:szCs w:val="24"/>
        </w:rPr>
        <w:t xml:space="preserve">  calling 01761 433</w:t>
      </w:r>
      <w:r>
        <w:rPr>
          <w:rFonts w:ascii="Arial" w:hAnsi="Arial" w:cs="Arial"/>
          <w:sz w:val="24"/>
          <w:szCs w:val="24"/>
        </w:rPr>
        <w:t xml:space="preserve"> </w:t>
      </w:r>
      <w:r w:rsidRPr="008326D5">
        <w:rPr>
          <w:rFonts w:ascii="Arial" w:hAnsi="Arial" w:cs="Arial"/>
          <w:sz w:val="24"/>
          <w:szCs w:val="24"/>
        </w:rPr>
        <w:t>709.</w:t>
      </w:r>
    </w:p>
    <w:p w14:paraId="3BE00374" w14:textId="097CA71C" w:rsidR="00BB2529" w:rsidRPr="008326D5" w:rsidRDefault="00BB2529" w:rsidP="00BB2529">
      <w:pPr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you haven’t already, p</w:t>
      </w:r>
      <w:r w:rsidRPr="00D42C1A">
        <w:rPr>
          <w:rFonts w:ascii="Arial" w:hAnsi="Arial" w:cs="Arial"/>
          <w:sz w:val="24"/>
          <w:szCs w:val="24"/>
        </w:rPr>
        <w:t xml:space="preserve">lease read the </w:t>
      </w:r>
      <w:r>
        <w:rPr>
          <w:rFonts w:ascii="Arial" w:hAnsi="Arial" w:cs="Arial"/>
          <w:sz w:val="24"/>
          <w:szCs w:val="24"/>
        </w:rPr>
        <w:t>application information and guidance</w:t>
      </w:r>
      <w:r w:rsidRPr="00D42C1A">
        <w:rPr>
          <w:rFonts w:ascii="Arial" w:hAnsi="Arial" w:cs="Arial"/>
          <w:sz w:val="24"/>
          <w:szCs w:val="24"/>
        </w:rPr>
        <w:t xml:space="preserve"> document before you </w:t>
      </w:r>
      <w:r>
        <w:rPr>
          <w:rFonts w:ascii="Arial" w:hAnsi="Arial" w:cs="Arial"/>
          <w:sz w:val="24"/>
          <w:szCs w:val="24"/>
        </w:rPr>
        <w:t>fill in</w:t>
      </w:r>
      <w:r w:rsidRPr="00D42C1A">
        <w:rPr>
          <w:rFonts w:ascii="Arial" w:hAnsi="Arial" w:cs="Arial"/>
          <w:sz w:val="24"/>
          <w:szCs w:val="24"/>
        </w:rPr>
        <w:t xml:space="preserve"> this form.</w:t>
      </w:r>
      <w:r>
        <w:rPr>
          <w:rFonts w:ascii="Arial" w:hAnsi="Arial" w:cs="Arial"/>
          <w:sz w:val="24"/>
          <w:szCs w:val="24"/>
        </w:rPr>
        <w:t xml:space="preserve"> You can download a copy at </w:t>
      </w:r>
      <w:r w:rsidR="00F35381">
        <w:rPr>
          <w:rFonts w:ascii="Arial" w:hAnsi="Arial" w:cs="Arial"/>
          <w:sz w:val="24"/>
          <w:szCs w:val="24"/>
        </w:rPr>
        <w:t>www.ammerdown.org</w:t>
      </w:r>
    </w:p>
    <w:p w14:paraId="7AD068AE" w14:textId="07562145" w:rsidR="00D42C1A" w:rsidRPr="00F35381" w:rsidRDefault="00D42C1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can complete this form and email it back, post it </w:t>
      </w:r>
      <w:r w:rsidRPr="004422C4">
        <w:rPr>
          <w:rFonts w:ascii="Arial" w:hAnsi="Arial" w:cs="Arial"/>
          <w:noProof/>
          <w:sz w:val="24"/>
          <w:szCs w:val="24"/>
        </w:rPr>
        <w:t>back</w:t>
      </w:r>
      <w:r>
        <w:rPr>
          <w:rFonts w:ascii="Arial" w:hAnsi="Arial" w:cs="Arial"/>
          <w:sz w:val="24"/>
          <w:szCs w:val="24"/>
        </w:rPr>
        <w:t xml:space="preserve"> or </w:t>
      </w:r>
      <w:hyperlink r:id="rId9" w:history="1">
        <w:r w:rsidRPr="00F3538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use our online application form</w:t>
        </w:r>
        <w:r w:rsidR="00BB2529" w:rsidRPr="00F3538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.</w:t>
        </w:r>
      </w:hyperlink>
    </w:p>
    <w:p w14:paraId="284CD2B9" w14:textId="5C7A6E32" w:rsidR="0048019E" w:rsidRPr="00AF6FF0" w:rsidRDefault="0048019E" w:rsidP="0048019E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AF6FF0">
        <w:rPr>
          <w:rFonts w:ascii="Arial" w:hAnsi="Arial" w:cs="Arial"/>
        </w:rPr>
        <w:t>o submit your application</w:t>
      </w:r>
      <w:r w:rsidR="00BB2529">
        <w:rPr>
          <w:rFonts w:ascii="Arial" w:hAnsi="Arial" w:cs="Arial"/>
        </w:rPr>
        <w:t>,</w:t>
      </w:r>
      <w:r w:rsidRPr="00AF6FF0">
        <w:rPr>
          <w:rFonts w:ascii="Arial" w:hAnsi="Arial" w:cs="Arial"/>
        </w:rPr>
        <w:t xml:space="preserve"> or to get in touch if you have any questions</w:t>
      </w:r>
      <w:r w:rsidR="004422C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please use the contact details below</w:t>
      </w:r>
      <w:r w:rsidRPr="00AF6FF0">
        <w:rPr>
          <w:rFonts w:ascii="Arial" w:hAnsi="Arial" w:cs="Arial"/>
        </w:rPr>
        <w:t>.</w:t>
      </w:r>
    </w:p>
    <w:p w14:paraId="263CD242" w14:textId="77777777" w:rsidR="0048019E" w:rsidRPr="00AF6FF0" w:rsidRDefault="0048019E" w:rsidP="0048019E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613AF15E" w14:textId="384A360A" w:rsidR="008326D5" w:rsidRDefault="0048019E" w:rsidP="0048019E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AF6FF0">
        <w:rPr>
          <w:rFonts w:ascii="Arial" w:hAnsi="Arial" w:cs="Arial"/>
          <w:b/>
        </w:rPr>
        <w:t>Email</w:t>
      </w:r>
      <w:r w:rsidRPr="00AF6FF0">
        <w:rPr>
          <w:rFonts w:ascii="Arial" w:hAnsi="Arial" w:cs="Arial"/>
        </w:rPr>
        <w:t xml:space="preserve">: </w:t>
      </w:r>
      <w:hyperlink r:id="rId10" w:history="1">
        <w:r w:rsidR="008326D5" w:rsidRPr="00FC6EAC">
          <w:rPr>
            <w:rStyle w:val="Hyperlink"/>
            <w:rFonts w:ascii="Arial" w:hAnsi="Arial" w:cs="Arial"/>
          </w:rPr>
          <w:t>interfaith@ammerdown.org</w:t>
        </w:r>
      </w:hyperlink>
    </w:p>
    <w:p w14:paraId="1207F7A0" w14:textId="77777777" w:rsidR="008326D5" w:rsidRDefault="008326D5" w:rsidP="0048019E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0805CFA4" w14:textId="29F8F20C" w:rsidR="0048019E" w:rsidRPr="00AF6FF0" w:rsidRDefault="008326D5" w:rsidP="0048019E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Pho</w:t>
      </w:r>
      <w:r w:rsidR="0048019E" w:rsidRPr="00AF6FF0">
        <w:rPr>
          <w:rFonts w:ascii="Arial" w:hAnsi="Arial" w:cs="Arial"/>
          <w:b/>
        </w:rPr>
        <w:t>ne:</w:t>
      </w:r>
      <w:r w:rsidR="0048019E" w:rsidRPr="00AF6FF0">
        <w:rPr>
          <w:rFonts w:ascii="Arial" w:hAnsi="Arial" w:cs="Arial"/>
        </w:rPr>
        <w:t xml:space="preserve"> 0</w:t>
      </w:r>
      <w:r>
        <w:rPr>
          <w:rFonts w:ascii="Arial" w:hAnsi="Arial" w:cs="Arial"/>
        </w:rPr>
        <w:t>1761 433 709</w:t>
      </w:r>
    </w:p>
    <w:p w14:paraId="61FB745C" w14:textId="77777777" w:rsidR="0048019E" w:rsidRPr="00AF6FF0" w:rsidRDefault="0048019E" w:rsidP="0048019E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06ABC697" w14:textId="38C74E34" w:rsidR="0048019E" w:rsidRPr="00AF6FF0" w:rsidRDefault="0048019E" w:rsidP="0048019E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AF6FF0">
        <w:rPr>
          <w:rFonts w:ascii="Arial" w:hAnsi="Arial" w:cs="Arial"/>
          <w:b/>
        </w:rPr>
        <w:t>Post:</w:t>
      </w:r>
      <w:r w:rsidRPr="00AF6FF0">
        <w:rPr>
          <w:rFonts w:ascii="Arial" w:hAnsi="Arial" w:cs="Arial"/>
        </w:rPr>
        <w:t xml:space="preserve">  </w:t>
      </w:r>
      <w:r w:rsidR="008326D5">
        <w:rPr>
          <w:rFonts w:ascii="Arial" w:hAnsi="Arial" w:cs="Arial"/>
        </w:rPr>
        <w:t xml:space="preserve">Christine Clinch, </w:t>
      </w:r>
      <w:proofErr w:type="gramStart"/>
      <w:r w:rsidR="008326D5">
        <w:rPr>
          <w:rFonts w:ascii="Arial" w:hAnsi="Arial" w:cs="Arial"/>
        </w:rPr>
        <w:t>The</w:t>
      </w:r>
      <w:proofErr w:type="gramEnd"/>
      <w:r w:rsidR="008326D5">
        <w:rPr>
          <w:rFonts w:ascii="Arial" w:hAnsi="Arial" w:cs="Arial"/>
        </w:rPr>
        <w:t xml:space="preserve"> Ammerdown Centre, Ammerdown Park, Radstock BA3 5SW</w:t>
      </w:r>
    </w:p>
    <w:p w14:paraId="6248DE98" w14:textId="77777777" w:rsidR="00A954EB" w:rsidRDefault="00A954EB">
      <w:pPr>
        <w:rPr>
          <w:rFonts w:ascii="Arial" w:hAnsi="Arial" w:cs="Arial"/>
          <w:sz w:val="24"/>
          <w:szCs w:val="24"/>
        </w:rPr>
      </w:pPr>
    </w:p>
    <w:p w14:paraId="7E53BE76" w14:textId="77777777" w:rsidR="0048019E" w:rsidRDefault="0048019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rm starts on the next page</w:t>
      </w:r>
    </w:p>
    <w:p w14:paraId="6DBEA615" w14:textId="77777777" w:rsidR="0048019E" w:rsidRDefault="0048019E">
      <w:pPr>
        <w:rPr>
          <w:rFonts w:ascii="Arial" w:hAnsi="Arial" w:cs="Arial"/>
          <w:sz w:val="24"/>
          <w:szCs w:val="24"/>
        </w:rPr>
      </w:pPr>
    </w:p>
    <w:p w14:paraId="23894CFD" w14:textId="786A747C" w:rsidR="008326D5" w:rsidRDefault="0048019E" w:rsidP="008326D5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</w:rPr>
      </w:pPr>
      <w:r w:rsidRPr="00D42C1A">
        <w:rPr>
          <w:rFonts w:ascii="Arial" w:hAnsi="Arial" w:cs="Arial"/>
          <w:b/>
        </w:rPr>
        <w:lastRenderedPageBreak/>
        <w:t xml:space="preserve">Voice and Influence Partnership (VIP) </w:t>
      </w:r>
      <w:r w:rsidR="008326D5">
        <w:rPr>
          <w:rFonts w:ascii="Arial" w:hAnsi="Arial" w:cs="Arial"/>
          <w:b/>
        </w:rPr>
        <w:t>Multi Faith</w:t>
      </w:r>
      <w:r w:rsidRPr="00D42C1A">
        <w:rPr>
          <w:rFonts w:ascii="Arial" w:hAnsi="Arial" w:cs="Arial"/>
          <w:b/>
        </w:rPr>
        <w:t xml:space="preserve"> Community Fund</w:t>
      </w:r>
    </w:p>
    <w:p w14:paraId="17AD27D3" w14:textId="655B3E1B" w:rsidR="0048019E" w:rsidRPr="00D42C1A" w:rsidRDefault="008326D5" w:rsidP="008326D5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pplication F</w:t>
      </w:r>
      <w:r w:rsidR="0048019E">
        <w:rPr>
          <w:rFonts w:ascii="Arial" w:hAnsi="Arial" w:cs="Arial"/>
          <w:b/>
        </w:rPr>
        <w:t>orm</w:t>
      </w:r>
    </w:p>
    <w:p w14:paraId="68DD7628" w14:textId="77777777" w:rsidR="0048019E" w:rsidRDefault="0048019E">
      <w:pPr>
        <w:rPr>
          <w:rFonts w:ascii="Arial" w:hAnsi="Arial" w:cs="Arial"/>
          <w:sz w:val="24"/>
          <w:szCs w:val="24"/>
        </w:rPr>
      </w:pPr>
    </w:p>
    <w:p w14:paraId="130AD8B1" w14:textId="77777777" w:rsidR="0048019E" w:rsidRDefault="0048019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pplication form will expand as you enter your information. 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016"/>
      </w:tblGrid>
      <w:tr w:rsidR="0048019E" w14:paraId="3A94BA42" w14:textId="77777777" w:rsidTr="0048019E">
        <w:tc>
          <w:tcPr>
            <w:tcW w:w="9016" w:type="dxa"/>
          </w:tcPr>
          <w:p w14:paraId="2227B0F4" w14:textId="7E854C0D" w:rsidR="0048019E" w:rsidRPr="0048019E" w:rsidRDefault="0048019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8019E">
              <w:rPr>
                <w:rFonts w:ascii="Arial" w:hAnsi="Arial" w:cs="Arial"/>
                <w:b/>
                <w:sz w:val="24"/>
                <w:szCs w:val="24"/>
              </w:rPr>
              <w:t>Name of group or organisation</w:t>
            </w:r>
          </w:p>
          <w:p w14:paraId="67BC5263" w14:textId="77777777" w:rsidR="0048019E" w:rsidRDefault="0048019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B18053" w14:textId="77777777" w:rsidR="0048019E" w:rsidRDefault="0048019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6FE49D72" w14:textId="77777777" w:rsidTr="0048019E">
        <w:tc>
          <w:tcPr>
            <w:tcW w:w="9016" w:type="dxa"/>
          </w:tcPr>
          <w:p w14:paraId="76BA421A" w14:textId="039F9B98" w:rsidR="0048019E" w:rsidRPr="0048019E" w:rsidRDefault="00B650A0" w:rsidP="0048019E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Which</w:t>
            </w:r>
            <w:r w:rsidR="0001608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8326D5">
              <w:rPr>
                <w:rFonts w:ascii="Arial" w:hAnsi="Arial" w:cs="Arial"/>
                <w:b/>
                <w:sz w:val="24"/>
                <w:szCs w:val="24"/>
              </w:rPr>
              <w:t>Faith</w:t>
            </w:r>
            <w:r w:rsidR="0048019E" w:rsidRPr="0048019E">
              <w:rPr>
                <w:rFonts w:ascii="Arial" w:hAnsi="Arial" w:cs="Arial"/>
                <w:b/>
                <w:sz w:val="24"/>
                <w:szCs w:val="24"/>
              </w:rPr>
              <w:t xml:space="preserve"> community</w:t>
            </w:r>
            <w:r w:rsidR="00F35381">
              <w:rPr>
                <w:rFonts w:ascii="Arial" w:hAnsi="Arial" w:cs="Arial"/>
                <w:b/>
                <w:sz w:val="24"/>
                <w:szCs w:val="24"/>
              </w:rPr>
              <w:t>/communities</w:t>
            </w:r>
            <w:r w:rsidR="0048019E" w:rsidRPr="0048019E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do</w:t>
            </w:r>
            <w:r w:rsidR="0048019E" w:rsidRPr="0048019E">
              <w:rPr>
                <w:rFonts w:ascii="Arial" w:hAnsi="Arial" w:cs="Arial"/>
                <w:b/>
                <w:sz w:val="24"/>
                <w:szCs w:val="24"/>
              </w:rPr>
              <w:t xml:space="preserve"> you support or work with</w:t>
            </w:r>
            <w:r>
              <w:rPr>
                <w:rFonts w:ascii="Arial" w:hAnsi="Arial" w:cs="Arial"/>
                <w:b/>
                <w:sz w:val="24"/>
                <w:szCs w:val="24"/>
              </w:rPr>
              <w:t>?</w:t>
            </w:r>
          </w:p>
          <w:p w14:paraId="6286CE43" w14:textId="77777777" w:rsidR="0048019E" w:rsidRDefault="0048019E" w:rsidP="0048019E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A3D30E" w14:textId="77777777" w:rsidR="0048019E" w:rsidRDefault="0048019E" w:rsidP="0048019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05D2486C" w14:textId="77777777" w:rsidTr="0048019E">
        <w:tc>
          <w:tcPr>
            <w:tcW w:w="9016" w:type="dxa"/>
          </w:tcPr>
          <w:p w14:paraId="307904B1" w14:textId="37316F3D" w:rsidR="0048019E" w:rsidRPr="004422C4" w:rsidRDefault="0048019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422C4">
              <w:rPr>
                <w:rFonts w:ascii="Arial" w:hAnsi="Arial" w:cs="Arial"/>
                <w:b/>
                <w:sz w:val="24"/>
                <w:szCs w:val="24"/>
              </w:rPr>
              <w:t>Is your organisation based in Bristol? (</w:t>
            </w:r>
            <w:r w:rsidR="004422C4" w:rsidRPr="004422C4">
              <w:rPr>
                <w:rFonts w:ascii="Arial" w:hAnsi="Arial" w:cs="Arial"/>
                <w:b/>
                <w:sz w:val="24"/>
                <w:szCs w:val="24"/>
              </w:rPr>
              <w:t>Please</w:t>
            </w:r>
            <w:r w:rsidRPr="004422C4">
              <w:rPr>
                <w:rFonts w:ascii="Arial" w:hAnsi="Arial" w:cs="Arial"/>
                <w:b/>
                <w:sz w:val="24"/>
                <w:szCs w:val="24"/>
              </w:rPr>
              <w:t xml:space="preserve"> answer yes or no)</w:t>
            </w:r>
          </w:p>
          <w:p w14:paraId="2DB5D1E5" w14:textId="77777777" w:rsidR="0048019E" w:rsidRDefault="0048019E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41FEA1" w14:textId="77777777" w:rsidR="0048019E" w:rsidRDefault="0048019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16574E54" w14:textId="77777777" w:rsidTr="0048019E">
        <w:tc>
          <w:tcPr>
            <w:tcW w:w="9016" w:type="dxa"/>
          </w:tcPr>
          <w:p w14:paraId="2EC1D68F" w14:textId="4CAD80C2" w:rsidR="0048019E" w:rsidRPr="004422C4" w:rsidRDefault="0048019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422C4">
              <w:rPr>
                <w:rFonts w:ascii="Arial" w:hAnsi="Arial" w:cs="Arial"/>
                <w:b/>
                <w:sz w:val="24"/>
                <w:szCs w:val="24"/>
              </w:rPr>
              <w:t>Please provide a brief description of what your group or organisation does</w:t>
            </w:r>
          </w:p>
          <w:p w14:paraId="5D50F155" w14:textId="77777777" w:rsidR="0048019E" w:rsidRDefault="0048019E">
            <w:pPr>
              <w:rPr>
                <w:rFonts w:ascii="Arial" w:hAnsi="Arial" w:cs="Arial"/>
                <w:sz w:val="24"/>
                <w:szCs w:val="24"/>
              </w:rPr>
            </w:pPr>
          </w:p>
          <w:p w14:paraId="05472B5D" w14:textId="77777777" w:rsidR="004422C4" w:rsidRDefault="004422C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5641CECE" w14:textId="77777777" w:rsidTr="0048019E">
        <w:tc>
          <w:tcPr>
            <w:tcW w:w="9016" w:type="dxa"/>
          </w:tcPr>
          <w:p w14:paraId="2E64A131" w14:textId="1457BFC7" w:rsidR="0048019E" w:rsidRPr="009879B7" w:rsidRDefault="0048019E">
            <w:pPr>
              <w:rPr>
                <w:rFonts w:ascii="Arial" w:hAnsi="Arial" w:cs="Arial"/>
                <w:sz w:val="24"/>
                <w:szCs w:val="24"/>
              </w:rPr>
            </w:pPr>
            <w:r w:rsidRPr="004422C4">
              <w:rPr>
                <w:rFonts w:ascii="Arial" w:hAnsi="Arial" w:cs="Arial"/>
                <w:b/>
                <w:sz w:val="24"/>
                <w:szCs w:val="24"/>
              </w:rPr>
              <w:t>Please provide a link to your social media platform</w:t>
            </w:r>
            <w:r w:rsidR="004422C4">
              <w:rPr>
                <w:rFonts w:ascii="Arial" w:hAnsi="Arial" w:cs="Arial"/>
                <w:b/>
                <w:sz w:val="24"/>
                <w:szCs w:val="24"/>
              </w:rPr>
              <w:t xml:space="preserve">s and </w:t>
            </w:r>
            <w:r w:rsidRPr="004422C4">
              <w:rPr>
                <w:rFonts w:ascii="Arial" w:hAnsi="Arial" w:cs="Arial"/>
                <w:b/>
                <w:sz w:val="24"/>
                <w:szCs w:val="24"/>
              </w:rPr>
              <w:t>website if you have them</w:t>
            </w:r>
            <w:r w:rsidR="004422C4">
              <w:rPr>
                <w:rFonts w:ascii="Arial" w:hAnsi="Arial" w:cs="Arial"/>
                <w:b/>
                <w:sz w:val="24"/>
                <w:szCs w:val="24"/>
              </w:rPr>
              <w:t>, o</w:t>
            </w:r>
            <w:r w:rsidRPr="004422C4">
              <w:rPr>
                <w:rFonts w:ascii="Arial" w:hAnsi="Arial" w:cs="Arial"/>
                <w:b/>
                <w:sz w:val="24"/>
                <w:szCs w:val="24"/>
              </w:rPr>
              <w:t xml:space="preserve">r provide evidence of the existence of your group and </w:t>
            </w:r>
            <w:r w:rsidR="004422C4">
              <w:rPr>
                <w:rFonts w:ascii="Arial" w:hAnsi="Arial" w:cs="Arial"/>
                <w:b/>
                <w:sz w:val="24"/>
                <w:szCs w:val="24"/>
              </w:rPr>
              <w:t>its work.</w:t>
            </w:r>
            <w:r w:rsidR="009879B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9879B7" w:rsidRPr="009879B7">
              <w:rPr>
                <w:rFonts w:ascii="Arial" w:hAnsi="Arial" w:cs="Arial"/>
                <w:sz w:val="24"/>
                <w:szCs w:val="24"/>
              </w:rPr>
              <w:t>If you want to send in examples such as images or promotional materials please only send a few examples, the quality of the evidence not the quantity provided is important.</w:t>
            </w:r>
          </w:p>
          <w:p w14:paraId="6588A2E0" w14:textId="77777777" w:rsidR="004422C4" w:rsidRDefault="004422C4">
            <w:pPr>
              <w:rPr>
                <w:rFonts w:ascii="Arial" w:hAnsi="Arial" w:cs="Arial"/>
                <w:sz w:val="24"/>
                <w:szCs w:val="24"/>
              </w:rPr>
            </w:pPr>
          </w:p>
          <w:p w14:paraId="45DD4F8E" w14:textId="77777777" w:rsidR="004422C4" w:rsidRDefault="004422C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138B7E17" w14:textId="77777777" w:rsidTr="0048019E">
        <w:tc>
          <w:tcPr>
            <w:tcW w:w="9016" w:type="dxa"/>
          </w:tcPr>
          <w:p w14:paraId="35A794F8" w14:textId="731F0347" w:rsidR="0048019E" w:rsidRPr="004422C4" w:rsidRDefault="004422C4" w:rsidP="004422C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422C4">
              <w:rPr>
                <w:rFonts w:ascii="Arial" w:hAnsi="Arial" w:cs="Arial"/>
                <w:b/>
                <w:sz w:val="24"/>
                <w:szCs w:val="24"/>
              </w:rPr>
              <w:t>What will you ca</w:t>
            </w:r>
            <w:r w:rsidR="00016088">
              <w:rPr>
                <w:rFonts w:ascii="Arial" w:hAnsi="Arial" w:cs="Arial"/>
                <w:b/>
                <w:sz w:val="24"/>
                <w:szCs w:val="24"/>
              </w:rPr>
              <w:t>ll this VIP</w:t>
            </w:r>
            <w:r w:rsidR="008326D5">
              <w:rPr>
                <w:rFonts w:ascii="Arial" w:hAnsi="Arial" w:cs="Arial"/>
                <w:b/>
                <w:sz w:val="24"/>
                <w:szCs w:val="24"/>
              </w:rPr>
              <w:t xml:space="preserve"> Faith</w:t>
            </w:r>
            <w:r w:rsidRPr="004422C4">
              <w:rPr>
                <w:rFonts w:ascii="Arial" w:hAnsi="Arial" w:cs="Arial"/>
                <w:b/>
                <w:sz w:val="24"/>
                <w:szCs w:val="24"/>
              </w:rPr>
              <w:t xml:space="preserve"> Community Fund project? If applying for part funding for another project what is that project</w:t>
            </w:r>
            <w:r w:rsidR="00361A62">
              <w:rPr>
                <w:rFonts w:ascii="Arial" w:hAnsi="Arial" w:cs="Arial"/>
                <w:b/>
                <w:sz w:val="24"/>
                <w:szCs w:val="24"/>
              </w:rPr>
              <w:t xml:space="preserve"> called?</w:t>
            </w:r>
          </w:p>
          <w:p w14:paraId="790AC9A7" w14:textId="77777777" w:rsidR="004422C4" w:rsidRDefault="004422C4" w:rsidP="004422C4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E70A86" w14:textId="77777777" w:rsidR="004422C4" w:rsidRDefault="004422C4" w:rsidP="004422C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28FBD982" w14:textId="77777777" w:rsidTr="0048019E">
        <w:tc>
          <w:tcPr>
            <w:tcW w:w="9016" w:type="dxa"/>
          </w:tcPr>
          <w:p w14:paraId="6970EFCD" w14:textId="72249FF4" w:rsidR="0048019E" w:rsidRPr="004422C4" w:rsidRDefault="004422C4" w:rsidP="004422C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422C4">
              <w:rPr>
                <w:rFonts w:ascii="Arial" w:hAnsi="Arial" w:cs="Arial"/>
                <w:b/>
                <w:sz w:val="24"/>
                <w:szCs w:val="24"/>
              </w:rPr>
              <w:t>Please provide an outline of what this funding will be used for</w:t>
            </w:r>
            <w:r w:rsidR="0058720B">
              <w:rPr>
                <w:rFonts w:ascii="Arial" w:hAnsi="Arial" w:cs="Arial"/>
                <w:b/>
                <w:sz w:val="24"/>
                <w:szCs w:val="24"/>
              </w:rPr>
              <w:t xml:space="preserve"> and how you will spend the money</w:t>
            </w:r>
          </w:p>
          <w:p w14:paraId="2CAC7533" w14:textId="77777777" w:rsidR="004422C4" w:rsidRDefault="004422C4" w:rsidP="004422C4">
            <w:pPr>
              <w:rPr>
                <w:rFonts w:ascii="Arial" w:hAnsi="Arial" w:cs="Arial"/>
                <w:sz w:val="24"/>
                <w:szCs w:val="24"/>
              </w:rPr>
            </w:pPr>
          </w:p>
          <w:p w14:paraId="6F18E451" w14:textId="77777777" w:rsidR="004422C4" w:rsidRDefault="004422C4" w:rsidP="004422C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6E055E01" w14:textId="77777777" w:rsidTr="0048019E">
        <w:tc>
          <w:tcPr>
            <w:tcW w:w="9016" w:type="dxa"/>
          </w:tcPr>
          <w:p w14:paraId="450B6F1C" w14:textId="3E5B03B5" w:rsidR="004422C4" w:rsidRDefault="004E37D5" w:rsidP="004422C4">
            <w:pPr>
              <w:rPr>
                <w:rFonts w:ascii="Arial" w:hAnsi="Arial" w:cs="Arial"/>
                <w:sz w:val="24"/>
                <w:szCs w:val="24"/>
              </w:rPr>
            </w:pPr>
            <w:r w:rsidRPr="004E37D5">
              <w:rPr>
                <w:rFonts w:ascii="Arial" w:hAnsi="Arial" w:cs="Arial"/>
                <w:b/>
                <w:sz w:val="24"/>
                <w:szCs w:val="24"/>
              </w:rPr>
              <w:t xml:space="preserve">How will individuals from the </w:t>
            </w:r>
            <w:r w:rsidR="008326D5">
              <w:rPr>
                <w:rFonts w:ascii="Arial" w:hAnsi="Arial" w:cs="Arial"/>
                <w:b/>
                <w:sz w:val="24"/>
                <w:szCs w:val="24"/>
              </w:rPr>
              <w:t>Faith</w:t>
            </w:r>
            <w:r w:rsidRPr="004E37D5">
              <w:rPr>
                <w:rFonts w:ascii="Arial" w:hAnsi="Arial" w:cs="Arial"/>
                <w:b/>
                <w:sz w:val="24"/>
                <w:szCs w:val="24"/>
              </w:rPr>
              <w:t xml:space="preserve"> community you work</w:t>
            </w:r>
            <w:r w:rsidR="00622CF2">
              <w:rPr>
                <w:rFonts w:ascii="Arial" w:hAnsi="Arial" w:cs="Arial"/>
                <w:b/>
                <w:sz w:val="24"/>
                <w:szCs w:val="24"/>
              </w:rPr>
              <w:t xml:space="preserve"> with benefit from this project?</w:t>
            </w:r>
            <w:r w:rsidR="00622CF2"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Pr="004E37D5">
              <w:rPr>
                <w:rFonts w:ascii="Arial" w:hAnsi="Arial" w:cs="Arial"/>
                <w:b/>
                <w:sz w:val="24"/>
                <w:szCs w:val="24"/>
              </w:rPr>
              <w:t>How many people in total do you think will benefit from it?</w:t>
            </w:r>
          </w:p>
          <w:p w14:paraId="62B2521F" w14:textId="77777777" w:rsidR="004422C4" w:rsidRDefault="004422C4" w:rsidP="004422C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019E" w14:paraId="5ADF94C3" w14:textId="77777777" w:rsidTr="0048019E">
        <w:tc>
          <w:tcPr>
            <w:tcW w:w="9016" w:type="dxa"/>
          </w:tcPr>
          <w:p w14:paraId="5EF43809" w14:textId="68A2E80F" w:rsidR="0048019E" w:rsidRPr="004422C4" w:rsidRDefault="004422C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422C4">
              <w:rPr>
                <w:rFonts w:ascii="Arial" w:hAnsi="Arial" w:cs="Arial"/>
                <w:b/>
                <w:sz w:val="24"/>
                <w:szCs w:val="24"/>
              </w:rPr>
              <w:t>When will this event/</w:t>
            </w:r>
            <w:r w:rsidR="00622CF2">
              <w:rPr>
                <w:rFonts w:ascii="Arial" w:hAnsi="Arial" w:cs="Arial"/>
                <w:b/>
                <w:sz w:val="24"/>
                <w:szCs w:val="24"/>
              </w:rPr>
              <w:t>activity</w:t>
            </w:r>
            <w:r w:rsidRPr="004422C4">
              <w:rPr>
                <w:rFonts w:ascii="Arial" w:hAnsi="Arial" w:cs="Arial"/>
                <w:b/>
                <w:sz w:val="24"/>
                <w:szCs w:val="24"/>
              </w:rPr>
              <w:t xml:space="preserve"> take place (</w:t>
            </w:r>
            <w:r w:rsidR="00622CF2">
              <w:rPr>
                <w:rFonts w:ascii="Arial" w:hAnsi="Arial" w:cs="Arial"/>
                <w:b/>
                <w:sz w:val="24"/>
                <w:szCs w:val="24"/>
              </w:rPr>
              <w:t xml:space="preserve">please </w:t>
            </w:r>
            <w:r w:rsidRPr="004422C4">
              <w:rPr>
                <w:rFonts w:ascii="Arial" w:hAnsi="Arial" w:cs="Arial"/>
                <w:b/>
                <w:sz w:val="24"/>
                <w:szCs w:val="24"/>
              </w:rPr>
              <w:t xml:space="preserve">provide a </w:t>
            </w:r>
            <w:r w:rsidR="00622CF2">
              <w:rPr>
                <w:rFonts w:ascii="Arial" w:hAnsi="Arial" w:cs="Arial"/>
                <w:b/>
                <w:sz w:val="24"/>
                <w:szCs w:val="24"/>
              </w:rPr>
              <w:t>timeline</w:t>
            </w:r>
            <w:r w:rsidRPr="004422C4">
              <w:rPr>
                <w:rFonts w:ascii="Arial" w:hAnsi="Arial" w:cs="Arial"/>
                <w:b/>
                <w:sz w:val="24"/>
                <w:szCs w:val="24"/>
              </w:rPr>
              <w:t xml:space="preserve"> – start date </w:t>
            </w:r>
            <w:r w:rsidR="00622CF2">
              <w:rPr>
                <w:rFonts w:ascii="Arial" w:hAnsi="Arial" w:cs="Arial"/>
                <w:b/>
                <w:sz w:val="24"/>
                <w:szCs w:val="24"/>
              </w:rPr>
              <w:t>to</w:t>
            </w:r>
            <w:r w:rsidR="0035776A">
              <w:rPr>
                <w:rFonts w:ascii="Arial" w:hAnsi="Arial" w:cs="Arial"/>
                <w:b/>
                <w:sz w:val="24"/>
                <w:szCs w:val="24"/>
              </w:rPr>
              <w:t xml:space="preserve"> end date)</w:t>
            </w:r>
          </w:p>
          <w:p w14:paraId="5A168BDB" w14:textId="77777777" w:rsidR="004422C4" w:rsidRDefault="004422C4">
            <w:pPr>
              <w:rPr>
                <w:rFonts w:ascii="Arial" w:hAnsi="Arial" w:cs="Arial"/>
                <w:sz w:val="24"/>
                <w:szCs w:val="24"/>
              </w:rPr>
            </w:pPr>
          </w:p>
          <w:p w14:paraId="2E00418D" w14:textId="77777777" w:rsidR="004422C4" w:rsidRDefault="004422C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E5AF52D" w14:textId="77777777" w:rsidR="0048019E" w:rsidRDefault="0048019E">
      <w:pPr>
        <w:rPr>
          <w:rFonts w:ascii="Arial" w:hAnsi="Arial" w:cs="Arial"/>
          <w:sz w:val="24"/>
          <w:szCs w:val="24"/>
        </w:rPr>
      </w:pPr>
    </w:p>
    <w:p w14:paraId="3E1AC986" w14:textId="24B1F013" w:rsidR="00F605F7" w:rsidRDefault="00F605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br w:type="page"/>
      </w:r>
    </w:p>
    <w:p w14:paraId="7EE9EA53" w14:textId="1EFED3EF" w:rsidR="00F605F7" w:rsidRDefault="00F605F7" w:rsidP="00F605F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Your contact details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689"/>
        <w:gridCol w:w="6327"/>
      </w:tblGrid>
      <w:tr w:rsidR="00F605F7" w14:paraId="537D09A1" w14:textId="77777777" w:rsidTr="00F605F7">
        <w:tc>
          <w:tcPr>
            <w:tcW w:w="2689" w:type="dxa"/>
          </w:tcPr>
          <w:p w14:paraId="70CCF002" w14:textId="6DA0174E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</w:t>
            </w:r>
          </w:p>
        </w:tc>
        <w:tc>
          <w:tcPr>
            <w:tcW w:w="6327" w:type="dxa"/>
          </w:tcPr>
          <w:p w14:paraId="01206987" w14:textId="77777777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605F7" w14:paraId="4FDBF6CC" w14:textId="77777777" w:rsidTr="00F605F7">
        <w:tc>
          <w:tcPr>
            <w:tcW w:w="2689" w:type="dxa"/>
          </w:tcPr>
          <w:p w14:paraId="7EE7380F" w14:textId="7EBE2C90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Job role </w:t>
            </w:r>
            <w:r w:rsidRPr="00F605F7">
              <w:rPr>
                <w:rFonts w:ascii="Arial" w:hAnsi="Arial" w:cs="Arial"/>
                <w:sz w:val="24"/>
                <w:szCs w:val="24"/>
              </w:rPr>
              <w:t>(if applicable</w:t>
            </w:r>
            <w:r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6327" w:type="dxa"/>
          </w:tcPr>
          <w:p w14:paraId="075E8333" w14:textId="77777777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605F7" w14:paraId="190543B6" w14:textId="77777777" w:rsidTr="00F605F7">
        <w:tc>
          <w:tcPr>
            <w:tcW w:w="2689" w:type="dxa"/>
          </w:tcPr>
          <w:p w14:paraId="4497BD96" w14:textId="60C09B74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mail</w:t>
            </w:r>
          </w:p>
        </w:tc>
        <w:tc>
          <w:tcPr>
            <w:tcW w:w="6327" w:type="dxa"/>
          </w:tcPr>
          <w:p w14:paraId="0C50F64B" w14:textId="77777777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605F7" w14:paraId="22713F8F" w14:textId="77777777" w:rsidTr="00F605F7">
        <w:tc>
          <w:tcPr>
            <w:tcW w:w="2689" w:type="dxa"/>
          </w:tcPr>
          <w:p w14:paraId="7A0353E3" w14:textId="581896D1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hone/Mobile</w:t>
            </w:r>
          </w:p>
        </w:tc>
        <w:tc>
          <w:tcPr>
            <w:tcW w:w="6327" w:type="dxa"/>
          </w:tcPr>
          <w:p w14:paraId="6CB62333" w14:textId="77777777" w:rsidR="00F605F7" w:rsidRDefault="00F605F7" w:rsidP="00F605F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ECF7BDE" w14:textId="77777777" w:rsidR="00F605F7" w:rsidRDefault="00F605F7" w:rsidP="00D256DF">
      <w:pPr>
        <w:rPr>
          <w:rFonts w:ascii="Arial" w:hAnsi="Arial" w:cs="Arial"/>
          <w:sz w:val="24"/>
          <w:szCs w:val="24"/>
        </w:rPr>
      </w:pPr>
    </w:p>
    <w:p w14:paraId="103A0D60" w14:textId="46402E47" w:rsidR="00D256DF" w:rsidRPr="00D256DF" w:rsidRDefault="00D256DF" w:rsidP="00D256DF">
      <w:pPr>
        <w:rPr>
          <w:rFonts w:ascii="Arial" w:hAnsi="Arial" w:cs="Arial"/>
          <w:b/>
          <w:sz w:val="24"/>
          <w:szCs w:val="24"/>
        </w:rPr>
      </w:pPr>
      <w:r w:rsidRPr="00D256DF">
        <w:rPr>
          <w:rFonts w:ascii="Arial" w:hAnsi="Arial" w:cs="Arial"/>
          <w:b/>
          <w:sz w:val="24"/>
          <w:szCs w:val="24"/>
        </w:rPr>
        <w:t xml:space="preserve">I give consent to </w:t>
      </w:r>
      <w:r w:rsidRPr="00F35381">
        <w:rPr>
          <w:rFonts w:ascii="Arial" w:hAnsi="Arial" w:cs="Arial"/>
          <w:b/>
          <w:sz w:val="24"/>
          <w:szCs w:val="24"/>
        </w:rPr>
        <w:t xml:space="preserve">The </w:t>
      </w:r>
      <w:r w:rsidR="00016088" w:rsidRPr="00F35381">
        <w:rPr>
          <w:rFonts w:ascii="Arial" w:hAnsi="Arial" w:cs="Arial"/>
          <w:b/>
          <w:sz w:val="24"/>
          <w:szCs w:val="24"/>
        </w:rPr>
        <w:t>Ammerdown Centre</w:t>
      </w:r>
      <w:r w:rsidRPr="00F35381">
        <w:rPr>
          <w:rFonts w:ascii="Arial" w:hAnsi="Arial" w:cs="Arial"/>
          <w:b/>
          <w:sz w:val="24"/>
          <w:szCs w:val="24"/>
        </w:rPr>
        <w:t xml:space="preserve"> </w:t>
      </w:r>
      <w:r w:rsidRPr="00D256DF">
        <w:rPr>
          <w:rFonts w:ascii="Arial" w:hAnsi="Arial" w:cs="Arial"/>
          <w:b/>
          <w:sz w:val="24"/>
          <w:szCs w:val="24"/>
        </w:rPr>
        <w:t>to store and process my data in order to allow them to process my application. I understand</w:t>
      </w:r>
      <w:r w:rsidR="00C3594C">
        <w:rPr>
          <w:rFonts w:ascii="Arial" w:hAnsi="Arial" w:cs="Arial"/>
          <w:b/>
          <w:sz w:val="24"/>
          <w:szCs w:val="24"/>
        </w:rPr>
        <w:t xml:space="preserve"> that </w:t>
      </w:r>
      <w:r w:rsidR="0035776A">
        <w:rPr>
          <w:rFonts w:ascii="Arial" w:hAnsi="Arial" w:cs="Arial"/>
          <w:b/>
          <w:sz w:val="24"/>
          <w:szCs w:val="24"/>
        </w:rPr>
        <w:t>I can change or delete</w:t>
      </w:r>
      <w:r w:rsidRPr="00D256DF">
        <w:rPr>
          <w:rFonts w:ascii="Arial" w:hAnsi="Arial" w:cs="Arial"/>
          <w:b/>
          <w:sz w:val="24"/>
          <w:szCs w:val="24"/>
        </w:rPr>
        <w:t xml:space="preserve"> any data they hold about me on request.</w:t>
      </w:r>
    </w:p>
    <w:p w14:paraId="14800CF7" w14:textId="6A26747E" w:rsidR="00D256DF" w:rsidRDefault="00D256DF">
      <w:pPr>
        <w:rPr>
          <w:rFonts w:ascii="Arial" w:hAnsi="Arial" w:cs="Arial"/>
          <w:b/>
          <w:sz w:val="24"/>
          <w:szCs w:val="24"/>
        </w:rPr>
      </w:pPr>
      <w:r w:rsidRPr="00D256DF">
        <w:rPr>
          <w:rFonts w:ascii="Arial" w:hAnsi="Arial" w:cs="Arial"/>
          <w:b/>
          <w:sz w:val="24"/>
          <w:szCs w:val="24"/>
        </w:rPr>
        <w:t>Please answer yes or no:</w:t>
      </w:r>
    </w:p>
    <w:p w14:paraId="604FFB09" w14:textId="77777777" w:rsidR="00F605F7" w:rsidRPr="00F605F7" w:rsidRDefault="00F605F7">
      <w:pPr>
        <w:rPr>
          <w:rFonts w:ascii="Arial" w:hAnsi="Arial" w:cs="Arial"/>
          <w:b/>
          <w:sz w:val="24"/>
          <w:szCs w:val="24"/>
        </w:rPr>
      </w:pPr>
    </w:p>
    <w:p w14:paraId="1451227C" w14:textId="3A1965F3" w:rsidR="00D256DF" w:rsidRDefault="00D256DF">
      <w:pPr>
        <w:rPr>
          <w:rFonts w:ascii="Arial" w:hAnsi="Arial" w:cs="Arial"/>
          <w:sz w:val="24"/>
          <w:szCs w:val="24"/>
        </w:rPr>
      </w:pPr>
      <w:r w:rsidRPr="00D256DF">
        <w:rPr>
          <w:rFonts w:ascii="Arial" w:hAnsi="Arial" w:cs="Arial"/>
          <w:b/>
          <w:sz w:val="24"/>
          <w:szCs w:val="24"/>
        </w:rPr>
        <w:t>Signed</w:t>
      </w:r>
      <w:r>
        <w:rPr>
          <w:rFonts w:ascii="Arial" w:hAnsi="Arial" w:cs="Arial"/>
          <w:sz w:val="24"/>
          <w:szCs w:val="24"/>
        </w:rPr>
        <w:t xml:space="preserve"> (you can type your name in if sending back electronically): </w:t>
      </w:r>
    </w:p>
    <w:p w14:paraId="33D68315" w14:textId="77777777" w:rsidR="00D256DF" w:rsidRDefault="00D256DF">
      <w:pPr>
        <w:rPr>
          <w:rFonts w:ascii="Arial" w:hAnsi="Arial" w:cs="Arial"/>
          <w:sz w:val="24"/>
          <w:szCs w:val="24"/>
        </w:rPr>
      </w:pPr>
    </w:p>
    <w:p w14:paraId="476F8B27" w14:textId="5E87D39A" w:rsidR="00D256DF" w:rsidRPr="00D256DF" w:rsidRDefault="00D256DF">
      <w:pPr>
        <w:rPr>
          <w:rFonts w:ascii="Arial" w:hAnsi="Arial" w:cs="Arial"/>
          <w:b/>
          <w:sz w:val="24"/>
          <w:szCs w:val="24"/>
        </w:rPr>
      </w:pPr>
      <w:r w:rsidRPr="00D256DF">
        <w:rPr>
          <w:rFonts w:ascii="Arial" w:hAnsi="Arial" w:cs="Arial"/>
          <w:b/>
          <w:sz w:val="24"/>
          <w:szCs w:val="24"/>
        </w:rPr>
        <w:t>Date:</w:t>
      </w:r>
    </w:p>
    <w:sectPr w:rsidR="00D256DF" w:rsidRPr="00D256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2sDAxNTAxNbdQ0lEKTi0uzszPAymwqAUAgvGSViwAAAA="/>
  </w:docVars>
  <w:rsids>
    <w:rsidRoot w:val="00D42C1A"/>
    <w:rsid w:val="00016088"/>
    <w:rsid w:val="0002758F"/>
    <w:rsid w:val="001C3C89"/>
    <w:rsid w:val="001C420B"/>
    <w:rsid w:val="001E1001"/>
    <w:rsid w:val="001E1CD6"/>
    <w:rsid w:val="0035776A"/>
    <w:rsid w:val="00361A62"/>
    <w:rsid w:val="00385850"/>
    <w:rsid w:val="004422C4"/>
    <w:rsid w:val="0048019E"/>
    <w:rsid w:val="004B4AF2"/>
    <w:rsid w:val="004E37D5"/>
    <w:rsid w:val="0058720B"/>
    <w:rsid w:val="00622CF2"/>
    <w:rsid w:val="00691F17"/>
    <w:rsid w:val="006D1088"/>
    <w:rsid w:val="00820EFE"/>
    <w:rsid w:val="008326D5"/>
    <w:rsid w:val="009879B7"/>
    <w:rsid w:val="009F18CF"/>
    <w:rsid w:val="00A5001A"/>
    <w:rsid w:val="00A954EB"/>
    <w:rsid w:val="00B650A0"/>
    <w:rsid w:val="00BB2529"/>
    <w:rsid w:val="00C3594C"/>
    <w:rsid w:val="00C87F93"/>
    <w:rsid w:val="00D256DF"/>
    <w:rsid w:val="00D42C1A"/>
    <w:rsid w:val="00D531BF"/>
    <w:rsid w:val="00EC191A"/>
    <w:rsid w:val="00F35381"/>
    <w:rsid w:val="00F605F7"/>
    <w:rsid w:val="00FE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F6762"/>
  <w15:chartTrackingRefBased/>
  <w15:docId w15:val="{AB287EE0-B71C-40AE-8B8E-9D4AE2010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C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2C1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42C1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80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01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19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42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2C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3C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3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14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951911">
              <w:marLeft w:val="0"/>
              <w:marRight w:val="45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267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6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97259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85083">
              <w:marLeft w:val="0"/>
              <w:marRight w:val="45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62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erfaith@ammerdown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he%20VIP%20Ammerdown%20webpag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interfaith@ammerdow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orms.gle/8pkDqd5Lo3N2g8Zt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59739-3769-4E4D-890D-B9044ACE0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Clasby</dc:creator>
  <cp:keywords/>
  <dc:description/>
  <cp:lastModifiedBy>Christine  Clinch</cp:lastModifiedBy>
  <cp:revision>2</cp:revision>
  <cp:lastPrinted>2020-11-24T07:25:00Z</cp:lastPrinted>
  <dcterms:created xsi:type="dcterms:W3CDTF">2020-12-09T06:54:00Z</dcterms:created>
  <dcterms:modified xsi:type="dcterms:W3CDTF">2020-12-09T06:54:00Z</dcterms:modified>
</cp:coreProperties>
</file>